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4DAB" w:rsidRDefault="005C0E7E">
      <w:bookmarkStart w:id="0" w:name="_GoBack"/>
      <w:r>
        <w:rPr>
          <w:noProof/>
        </w:rPr>
        <w:drawing>
          <wp:inline distT="0" distB="0" distL="0" distR="0" wp14:anchorId="5665F156" wp14:editId="0EAC544D">
            <wp:extent cx="5943600" cy="453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F4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rA0MLIwMTSzNDNQ0lEKTi0uzszPAykwrAUAEfgQaSwAAAA="/>
  </w:docVars>
  <w:rsids>
    <w:rsidRoot w:val="005C0E7E"/>
    <w:rsid w:val="002F4DAB"/>
    <w:rsid w:val="005C0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D36B7A-72D1-4987-ACA2-C4B93C8DA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1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